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p>
    <w:bookmarkStart w:id="21" w:name="internship-application-letter"/>
    <w:p>
      <w:pPr>
        <w:pStyle w:val="Heading1"/>
      </w:pPr>
      <w:r>
        <w:t xml:space="preserve">Internship Application Letter</w:t>
      </w:r>
    </w:p>
    <w:bookmarkStart w:id="20" w:name="Xeb117e201a1792b98b59ce25989e0e55bdd3a53"/>
    <w:p>
      <w:pPr>
        <w:pStyle w:val="Heading2"/>
      </w:pPr>
      <w:r>
        <w:t xml:space="preserve">For Academic Researcher Internship Position</w:t>
      </w:r>
    </w:p>
    <w:p>
      <w:pPr>
        <w:pStyle w:val="FirstParagraph"/>
      </w:pPr>
      <w:r>
        <w:t xml:space="preserve">South Africa Johannesburg | Committed to Academic Excellence and Social Impact</w:t>
      </w:r>
    </w:p>
    <w:bookmarkEnd w:id="20"/>
    <w:bookmarkEnd w:id="21"/>
    <w:p>
      <w:pPr>
        <w:pStyle w:val="BodyText"/>
      </w:pPr>
      <w:r>
        <w:t xml:space="preserve">Date: October 26, 2023</w:t>
      </w:r>
    </w:p>
    <w:p>
      <w:pPr>
        <w:pStyle w:val="BodyText"/>
      </w:pPr>
      <w:r>
        <w:t xml:space="preserve">Dr. Thandiwe Nkosi</w:t>
      </w:r>
    </w:p>
    <w:p>
      <w:pPr>
        <w:pStyle w:val="BodyText"/>
      </w:pPr>
      <w:r>
        <w:t xml:space="preserve">Director of Research Development</w:t>
      </w:r>
    </w:p>
    <w:p>
      <w:pPr>
        <w:pStyle w:val="BodyText"/>
      </w:pPr>
      <w:r>
        <w:t xml:space="preserve">Johannesburg Institute for Advanced Study (JIAS)</w:t>
      </w:r>
    </w:p>
    <w:p>
      <w:pPr>
        <w:pStyle w:val="BodyText"/>
      </w:pPr>
      <w:r>
        <w:t xml:space="preserve">250 West Street, Sandton, Johannesburg 2196</w:t>
      </w:r>
    </w:p>
    <w:p>
      <w:pPr>
        <w:pStyle w:val="BodyText"/>
      </w:pPr>
      <w:r>
        <w:t xml:space="preserve">South Africa</w:t>
      </w:r>
    </w:p>
    <w:bookmarkStart w:id="22" w:name="Xc6d39d4b9e3234f63f09a90c246f357d26128f9"/>
    <w:p>
      <w:pPr>
        <w:pStyle w:val="Heading3"/>
      </w:pPr>
      <w:r>
        <w:t xml:space="preserve">Subject: Application for Academic Researcher Internship Position at Johannesburg Institute for Advanced Study</w:t>
      </w:r>
    </w:p>
    <w:bookmarkEnd w:id="22"/>
    <w:p>
      <w:pPr>
        <w:pStyle w:val="FirstParagraph"/>
      </w:pPr>
      <w:r>
        <w:t xml:space="preserve">Dear Dr. Nkosi,</w:t>
      </w:r>
    </w:p>
    <w:p>
      <w:pPr>
        <w:pStyle w:val="BodyText"/>
      </w:pPr>
      <w:r>
        <w:t xml:space="preserve">I am writing with profound enthusiasm to submit my application for the Academic Researcher Internship position at the Johannesburg Institute for Advanced Study (JIAS), as advertised on the University of Johannesburg’s career portal. As a final-year Master's candidate in Development Studies at Wits University, I have meticulously crafted this</w:t>
      </w:r>
      <w:r>
        <w:t xml:space="preserve"> </w:t>
      </w:r>
      <w:r>
        <w:rPr>
          <w:bCs/>
          <w:b/>
        </w:rPr>
        <w:t xml:space="preserve">Internship Application Letter</w:t>
      </w:r>
      <w:r>
        <w:t xml:space="preserve"> </w:t>
      </w:r>
      <w:r>
        <w:t xml:space="preserve">to articulate how my academic trajectory, research methodology expertise, and deep commitment to Southern African scholarship align precisely with JIAS's mission. My aspiration is not merely to contribute as an intern but to become a meaningful part of South Africa’s vibrant intellectual ecosystem in Johannesburg—a city that serves as the pulsating heart of continental innovation.</w:t>
      </w:r>
    </w:p>
    <w:p>
      <w:pPr>
        <w:pStyle w:val="BodyText"/>
      </w:pPr>
      <w:r>
        <w:t xml:space="preserve">My academic journey has been deliberately shaped by South African contexts, particularly through my thesis research on "Community-Led Renewable Energy Cooperatives in Limpopo: Pathways to Decentralized Climate Resilience." This project required immersive fieldwork across rural communities near Polokwane, where I conducted 42 qualitative interviews and analyzed energy access patterns using mixed-methods frameworks. My findings were later presented at the Southern Africa Environmental Research Network conference in Johannesburg—where I had the privilege of engaging with researchers from UCT, UKZN, and the CSIR. This experience crystallized my understanding that</w:t>
      </w:r>
      <w:r>
        <w:t xml:space="preserve"> </w:t>
      </w:r>
      <w:r>
        <w:rPr>
          <w:bCs/>
          <w:b/>
        </w:rPr>
        <w:t xml:space="preserve">Academic Researcher</w:t>
      </w:r>
      <w:r>
        <w:t xml:space="preserve"> </w:t>
      </w:r>
      <w:r>
        <w:t xml:space="preserve">roles in South Africa Johannesburg demand not just technical rigor but profound cultural intelligence and ethical engagement with local knowledge systems.</w:t>
      </w:r>
    </w:p>
    <w:p>
      <w:pPr>
        <w:pStyle w:val="BodyText"/>
      </w:pPr>
      <w:r>
        <w:t xml:space="preserve">What distinguishes my qualifications for this internship is my fluency in three South African languages—English, isiZulu, and Sepedi—which has enabled me to build trust within communities often marginalized from Western research paradigms. During my fieldwork, I developed a participatory action research protocol that centered community voices in energy transition planning—a methodology now being adopted by the Department of Mineral Resources and Energy. This aligns with JIAS’s strategic focus on "Ubuntu-informed scholarship" as articulated in your 2022 Annual Report. I am particularly inspired by Dr. Sipho Mthembu’s work on indigenous knowledge systems, which directly informs my approach to collaborative research design.</w:t>
      </w:r>
    </w:p>
    <w:p>
      <w:pPr>
        <w:pStyle w:val="BodyText"/>
      </w:pPr>
      <w:r>
        <w:t xml:space="preserve">South Africa Johannesburg represents an unparalleled laboratory for transformative academic inquiry. As the continent’s most economically dynamic metropolis and a UNESCO City of Design, Johannesburg offers unique opportunities to study urban resilience amid rapid demographic shifts. My proposal for this internship explicitly integrates three critical South African contexts: (1) the socio-economic disparities revealed by Gauteng’s municipal service delivery challenges, (2) the digital innovation ecosystem of Silicon Cape at Rosebank College, and (3) the cultural renaissance of Soweto as a hub for decolonial pedagogy. I propose to support JIAS’s current projects on "Urban Food Security in Informal Settlements" by developing GIS mapping tools using open-source software—skills honed through my previous role at the African Centre for Cities.</w:t>
      </w:r>
    </w:p>
    <w:p>
      <w:pPr>
        <w:pStyle w:val="BodyText"/>
      </w:pPr>
      <w:r>
        <w:t xml:space="preserve">I recognize that effective research in South Africa Johannesburg transcends academic exercise; it necessitates navigating complex institutional landscapes. My internship at the Institute for Security Studies (ISS) exposed me to high-stakes policy environments, where I co-authored a brief on "Gender-Based Violence Data Collection in Crisis Zones" adopted by the National Department of Social Development. This experience taught me to balance methodological precision with urgent social relevance—a skill critical for any</w:t>
      </w:r>
      <w:r>
        <w:t xml:space="preserve"> </w:t>
      </w:r>
      <w:r>
        <w:rPr>
          <w:bCs/>
          <w:b/>
        </w:rPr>
        <w:t xml:space="preserve">Academic Researcher</w:t>
      </w:r>
      <w:r>
        <w:t xml:space="preserve"> </w:t>
      </w:r>
      <w:r>
        <w:t xml:space="preserve">operating in Johannesburg’s demanding research ecosystem. I am equally adept at navigating university ethics committees (having secured approval for 17 studies) and securing funding through competitive platforms like the National Research Foundation’s Doctoral Bursary Scheme.</w:t>
      </w:r>
    </w:p>
    <w:p>
      <w:pPr>
        <w:pStyle w:val="BodyText"/>
      </w:pPr>
      <w:r>
        <w:t xml:space="preserve">The intellectual vibrancy of Johannesburg as a hub for scholarly exchange further motivates my application. As someone who has presented at the Africa Academy of Sciences’ annual symposium in Sandton and collaborated with researchers from Stellenbosch University on drought resilience modeling, I understand how JIAS catalyzes continental knowledge networks. I am eager to contribute to your "Johannesburg Futures Initiative" by analyzing policy gaps in renewable energy access through a gender lens—a topic of urgent relevance given the City of Johannesburg’s 2030 Climate Action Plan. My proposed internship deliverables include a comparative analysis of municipal energy policies across three African megacities, with specific case studies from Johannesburg and Durban.</w:t>
      </w:r>
    </w:p>
    <w:p>
      <w:pPr>
        <w:pStyle w:val="BodyText"/>
      </w:pPr>
      <w:r>
        <w:t xml:space="preserve">My commitment to South Africa’s academic advancement is deeply personal. Born in Soweto, I witnessed firsthand how quality research transforms communities—my mother’s community health clinic adopted protocols developed by my undergraduate thesis on maternal care barriers. This legacy fuels my determination to ensure that</w:t>
      </w:r>
      <w:r>
        <w:t xml:space="preserve"> </w:t>
      </w:r>
      <w:r>
        <w:rPr>
          <w:bCs/>
          <w:b/>
        </w:rPr>
        <w:t xml:space="preserve">Academic Researcher</w:t>
      </w:r>
      <w:r>
        <w:t xml:space="preserve"> </w:t>
      </w:r>
      <w:r>
        <w:t xml:space="preserve">work remains rooted in tangible social impact. In Johannesburg, where the University of the Witwatersrand and University of Johannesburg lead Africa’s academic revolution, I seek to learn from and contribute to this exceptional environment. The city’s dynamic energy—from Soweto’s cultural heritage sites to Sandton’s innovation hubs—fuels my belief that meaningful research must be both locally anchored and globally relevant.</w:t>
      </w:r>
    </w:p>
    <w:p>
      <w:pPr>
        <w:pStyle w:val="BodyText"/>
      </w:pPr>
      <w:r>
        <w:t xml:space="preserve">I am confident that my technical competencies in NVivo, R programming, and participatory rural appraisal methods would allow me to immediately support JIAS's projects. More importantly, I bring a researcher’s humility to engage with South Africa Johannesburg’s complexities—understanding that true academic contribution requires listening as much as analyzing. My resume (attached) details further achievements including my role as Project Lead for the "Youth Climate Action Network" at Wits, which mobilized 300+ students across Gauteng.</w:t>
      </w:r>
    </w:p>
    <w:p>
      <w:pPr>
        <w:pStyle w:val="BodyText"/>
      </w:pPr>
      <w:r>
        <w:t xml:space="preserve">Thank you for considering this</w:t>
      </w:r>
      <w:r>
        <w:t xml:space="preserve"> </w:t>
      </w:r>
      <w:r>
        <w:rPr>
          <w:bCs/>
          <w:b/>
        </w:rPr>
        <w:t xml:space="preserve">Internship Application Letter</w:t>
      </w:r>
      <w:r>
        <w:t xml:space="preserve">. I welcome the opportunity to discuss how my research vision aligns with JIAS’s strategic priorities during an interview at your convenience. I am available for a meeting next week and can be reached at +27 82 123 4567 or m.khumalo@email.com. As Nelson Mandela once stated, "Education is the most powerful weapon which you can use to change the world." I aspire to wield this weapon through rigorous, ethical research in South Africa Johannesburg—where the classroom meets the community and scholarship ignites transformation.</w:t>
      </w:r>
    </w:p>
    <w:p>
      <w:pPr>
        <w:pStyle w:val="BodyText"/>
      </w:pPr>
      <w:r>
        <w:t xml:space="preserve">With profound respect for JIAS’s scholarly legacy,</w:t>
      </w:r>
    </w:p>
    <w:p>
      <w:pPr>
        <w:pStyle w:val="BodyText"/>
      </w:pPr>
      <w:r>
        <w:t xml:space="preserve">Mpho Khumalo</w:t>
      </w:r>
    </w:p>
    <w:p>
      <w:pPr>
        <w:pStyle w:val="BodyText"/>
      </w:pPr>
      <w:r>
        <w:t xml:space="preserve">Master of Development Studies Candidate | University of the Witwatersrand</w:t>
      </w:r>
    </w:p>
    <w:p>
      <w:pPr>
        <w:pStyle w:val="BodyText"/>
      </w:pPr>
      <w:r>
        <w:t xml:space="preserve">LinkedIn: linkedin.com/in/mphokhumalo | Portfolio: mphokhumalo-research.org</w:t>
      </w:r>
    </w:p>
    <w:p>
      <w:pPr>
        <w:pStyle w:val="BodyText"/>
      </w:pPr>
      <w:r>
        <w:t xml:space="preserve">Word Count: 867 | Document Prepared for Academic Research Internship Application in South Africa Johannesburg</w:t>
      </w:r>
    </w:p>
    <w:p>
      <w:pPr>
        <w:pStyle w:val="BodyText"/>
      </w:pPr>
      <w:r>
        <w:t xml:space="preserve">This letter adheres to South African academic writing standards and contextualizes research within national development imper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ademic Researcher</dc:title>
  <dc:creator/>
  <dc:language>en</dc:language>
  <cp:keywords/>
  <dcterms:created xsi:type="dcterms:W3CDTF">2025-12-10T01:11:33Z</dcterms:created>
  <dcterms:modified xsi:type="dcterms:W3CDTF">2025-12-10T01:11:33Z</dcterms:modified>
</cp:coreProperties>
</file>

<file path=docProps/custom.xml><?xml version="1.0" encoding="utf-8"?>
<Properties xmlns="http://schemas.openxmlformats.org/officeDocument/2006/custom-properties" xmlns:vt="http://schemas.openxmlformats.org/officeDocument/2006/docPropsVTypes"/>
</file>